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B001" w14:textId="381EC5E6" w:rsidR="00DB79B8" w:rsidRDefault="001D17D5">
      <w:r>
        <w:t>Saved Motifs Log</w:t>
      </w:r>
    </w:p>
    <w:p w14:paraId="672855CA" w14:textId="79B2410C" w:rsidR="00ED101F" w:rsidRDefault="00ED101F" w:rsidP="00ED101F">
      <w:r>
        <w:t xml:space="preserve">Motif 1- </w:t>
      </w:r>
      <w:r>
        <w:t>Found in up-regulated genes both in classic and discriminative searches, under different background models</w:t>
      </w:r>
      <w:r>
        <w:t>. 31 sites of 84 inputs.</w:t>
      </w:r>
    </w:p>
    <w:p w14:paraId="117015F4" w14:textId="77777777" w:rsidR="00ED101F" w:rsidRDefault="00ED101F" w:rsidP="00ED101F">
      <w:r w:rsidRPr="00B37ACA">
        <w:rPr>
          <w:noProof/>
        </w:rPr>
        <w:drawing>
          <wp:inline distT="0" distB="0" distL="0" distR="0" wp14:anchorId="6A39C2EB" wp14:editId="44F79F84">
            <wp:extent cx="6363373" cy="8030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73970"/>
                    <a:stretch/>
                  </pic:blipFill>
                  <pic:spPr bwMode="auto">
                    <a:xfrm>
                      <a:off x="0" y="0"/>
                      <a:ext cx="6424934" cy="8108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BF890" w14:textId="5889C657" w:rsidR="00ED101F" w:rsidRDefault="00ED101F" w:rsidP="00ED101F">
      <w:r>
        <w:t xml:space="preserve">Motif 2- </w:t>
      </w:r>
      <w:r>
        <w:t>Found in Down-regulated top 20 only search with a minimum of 10 sites (ZOOPs)</w:t>
      </w:r>
      <w:r>
        <w:t>. 15 sites of 20 inputs.</w:t>
      </w:r>
    </w:p>
    <w:p w14:paraId="0F9AE2EC" w14:textId="3CD78708" w:rsidR="00ED101F" w:rsidRDefault="00ED101F">
      <w:r w:rsidRPr="00AC004B">
        <w:rPr>
          <w:noProof/>
        </w:rPr>
        <w:drawing>
          <wp:inline distT="0" distB="0" distL="0" distR="0" wp14:anchorId="15C0A0ED" wp14:editId="15D0A5F5">
            <wp:extent cx="2749550" cy="92532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32635"/>
                    <a:stretch/>
                  </pic:blipFill>
                  <pic:spPr bwMode="auto">
                    <a:xfrm>
                      <a:off x="0" y="0"/>
                      <a:ext cx="2765851" cy="930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1CF891" w14:textId="79A97F15" w:rsidR="00ED101F" w:rsidRDefault="00ED101F" w:rsidP="00ED101F">
      <w:r>
        <w:t xml:space="preserve">Motif 3 - </w:t>
      </w:r>
      <w:r>
        <w:t>Found in Up-regulated top 20 only search with a minimum of 10 sites (ZOOPs)</w:t>
      </w:r>
      <w:r>
        <w:t>. 19 sites of 20 inputs.</w:t>
      </w:r>
    </w:p>
    <w:p w14:paraId="3364059D" w14:textId="1A27C433" w:rsidR="00ED101F" w:rsidRDefault="00ED101F" w:rsidP="00ED101F">
      <w:r w:rsidRPr="00D16B5A">
        <w:rPr>
          <w:noProof/>
        </w:rPr>
        <w:drawing>
          <wp:inline distT="0" distB="0" distL="0" distR="0" wp14:anchorId="12D90B2B" wp14:editId="786772EA">
            <wp:extent cx="2755900" cy="1422551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7286" b="41821"/>
                    <a:stretch/>
                  </pic:blipFill>
                  <pic:spPr bwMode="auto">
                    <a:xfrm>
                      <a:off x="0" y="0"/>
                      <a:ext cx="2765620" cy="1427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8CC493" w14:textId="398B1490" w:rsidR="00ED101F" w:rsidRDefault="00ED101F" w:rsidP="00ED101F">
      <w:r>
        <w:t xml:space="preserve">Motif </w:t>
      </w:r>
      <w:r>
        <w:t>4</w:t>
      </w:r>
      <w:r>
        <w:t xml:space="preserve"> - Found in </w:t>
      </w:r>
      <w:r w:rsidR="004A7471">
        <w:t>STREME search of down-regulated</w:t>
      </w:r>
      <w:r>
        <w:t xml:space="preserve"> top 20 only </w:t>
      </w:r>
      <w:r w:rsidR="004A7471">
        <w:t>vs shuffled sequences</w:t>
      </w:r>
      <w:r>
        <w:t>. 19 sites of 20 inputs.</w:t>
      </w:r>
    </w:p>
    <w:p w14:paraId="0C443DDF" w14:textId="508B7C93" w:rsidR="004A7471" w:rsidRDefault="004A7471" w:rsidP="00ED101F">
      <w:r w:rsidRPr="00EA6601">
        <w:drawing>
          <wp:inline distT="0" distB="0" distL="0" distR="0" wp14:anchorId="57000E74" wp14:editId="67F58210">
            <wp:extent cx="4749800" cy="8474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5797"/>
                    <a:stretch/>
                  </pic:blipFill>
                  <pic:spPr bwMode="auto">
                    <a:xfrm>
                      <a:off x="0" y="0"/>
                      <a:ext cx="4779619" cy="8527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36E84D" w14:textId="52DDAC32" w:rsidR="004A7471" w:rsidRDefault="004A7471" w:rsidP="00ED101F">
      <w:r>
        <w:t xml:space="preserve">Motif 5 - </w:t>
      </w:r>
      <w:r>
        <w:t xml:space="preserve">Found in STREME search of down-regulated top 20 only </w:t>
      </w:r>
      <w:r>
        <w:t>vs shuffled sequences</w:t>
      </w:r>
      <w:r>
        <w:t>. 1</w:t>
      </w:r>
      <w:r>
        <w:t>8</w:t>
      </w:r>
      <w:r>
        <w:t xml:space="preserve"> sites of 20 inputs.</w:t>
      </w:r>
    </w:p>
    <w:p w14:paraId="029EA781" w14:textId="6668CEF5" w:rsidR="00ED101F" w:rsidRDefault="004A7471" w:rsidP="00ED101F">
      <w:r w:rsidRPr="00EA6601">
        <w:drawing>
          <wp:inline distT="0" distB="0" distL="0" distR="0" wp14:anchorId="55B057B7" wp14:editId="738F958A">
            <wp:extent cx="4946650" cy="5337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9865" b="25325"/>
                    <a:stretch/>
                  </pic:blipFill>
                  <pic:spPr bwMode="auto">
                    <a:xfrm>
                      <a:off x="0" y="0"/>
                      <a:ext cx="4976910" cy="537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888B6" w14:textId="05490A84" w:rsidR="004A7471" w:rsidRDefault="004A7471" w:rsidP="00ED101F">
      <w:r>
        <w:t>Motif 6 – Found in STREME search of up-regulated top 20 vs non-regulated middle 20. 19 sites of 20 inputs. Almost identical to motif 3.</w:t>
      </w:r>
    </w:p>
    <w:p w14:paraId="0F02FEE4" w14:textId="6F47A0A2" w:rsidR="004A7471" w:rsidRDefault="004A7471" w:rsidP="00ED101F">
      <w:r w:rsidRPr="003E14EF">
        <w:lastRenderedPageBreak/>
        <w:drawing>
          <wp:inline distT="0" distB="0" distL="0" distR="0" wp14:anchorId="73459B3C" wp14:editId="50EEABF4">
            <wp:extent cx="4648200" cy="61773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923" b="76668"/>
                    <a:stretch/>
                  </pic:blipFill>
                  <pic:spPr bwMode="auto">
                    <a:xfrm>
                      <a:off x="0" y="0"/>
                      <a:ext cx="4687820" cy="623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839CB" w14:textId="055A69C0" w:rsidR="004A7471" w:rsidRDefault="004A7471" w:rsidP="004A7471">
      <w:r>
        <w:t xml:space="preserve">Motif </w:t>
      </w:r>
      <w:r>
        <w:t>7</w:t>
      </w:r>
      <w:r>
        <w:t xml:space="preserve"> – Found in STREME search of up-regulated top 20 vs non-regulated middle 20. 19 sites of 20 inputs.</w:t>
      </w:r>
    </w:p>
    <w:p w14:paraId="29EA48DC" w14:textId="067BE65A" w:rsidR="004A7471" w:rsidRDefault="004A7471" w:rsidP="00ED101F">
      <w:r w:rsidRPr="003E14EF">
        <w:drawing>
          <wp:inline distT="0" distB="0" distL="0" distR="0" wp14:anchorId="5A40B6AD" wp14:editId="2A62FC5B">
            <wp:extent cx="4648200" cy="61773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03" t="81134" r="1521" b="-4466"/>
                    <a:stretch/>
                  </pic:blipFill>
                  <pic:spPr bwMode="auto">
                    <a:xfrm>
                      <a:off x="0" y="0"/>
                      <a:ext cx="4687820" cy="623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A74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DM2NTU1MDQwNTRV0lEKTi0uzszPAykwrAUA8cwTSiwAAAA="/>
  </w:docVars>
  <w:rsids>
    <w:rsidRoot w:val="001D17D5"/>
    <w:rsid w:val="001D17D5"/>
    <w:rsid w:val="004A7471"/>
    <w:rsid w:val="00DB79B8"/>
    <w:rsid w:val="00ED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1301D"/>
  <w15:chartTrackingRefBased/>
  <w15:docId w15:val="{6C041136-CF94-4EB0-AEA5-A582C251A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2-06-22T18:32:00Z</dcterms:created>
  <dcterms:modified xsi:type="dcterms:W3CDTF">2022-06-22T18:40:00Z</dcterms:modified>
</cp:coreProperties>
</file>